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E337F2" w:rsidR="00CD5C65" w:rsidP="00E337F2" w:rsidRDefault="00164149" w14:paraId="6ED26D14" w14:textId="497A0DF3">
      <w:pPr>
        <w:pStyle w:val="Heading3"/>
        <w:spacing w:before="100"/>
        <w:jc w:val="right"/>
        <w:rPr>
          <w:rFonts w:asciiTheme="minorHAnsi" w:hAnsiTheme="minorHAnsi" w:cstheme="minorHAnsi"/>
          <w:noProof/>
          <w:sz w:val="22"/>
          <w:szCs w:val="22"/>
          <w:lang w:eastAsia="en-GB"/>
        </w:rPr>
      </w:pPr>
      <w:r>
        <w:rPr>
          <w:rFonts w:asciiTheme="minorHAnsi" w:hAnsiTheme="minorHAnsi" w:cstheme="minorHAnsi"/>
          <w:noProof/>
          <w:sz w:val="22"/>
          <w:szCs w:val="22"/>
          <w:lang w:eastAsia="en-GB"/>
        </w:rPr>
        <w:drawing>
          <wp:anchor distT="0" distB="0" distL="114300" distR="114300" simplePos="0" relativeHeight="251658240" behindDoc="1" locked="0" layoutInCell="1" allowOverlap="0" wp14:editId="56F6C295" wp14:anchorId="3C187BDA">
            <wp:simplePos x="0" y="0"/>
            <wp:positionH relativeFrom="margin">
              <wp:posOffset>-419100</wp:posOffset>
            </wp:positionH>
            <wp:positionV relativeFrom="paragraph">
              <wp:posOffset>-325120</wp:posOffset>
            </wp:positionV>
            <wp:extent cx="2501900" cy="500380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50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337F2" w:rsidR="00E337F2">
        <w:rPr>
          <w:rFonts w:asciiTheme="minorHAnsi" w:hAnsiTheme="minorHAnsi" w:cs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editId="4A8DFC56" wp14:anchorId="4068CA46">
                <wp:simplePos x="0" y="0"/>
                <wp:positionH relativeFrom="column">
                  <wp:posOffset>4914900</wp:posOffset>
                </wp:positionH>
                <wp:positionV relativeFrom="paragraph">
                  <wp:posOffset>-171450</wp:posOffset>
                </wp:positionV>
                <wp:extent cx="1695450" cy="1404620"/>
                <wp:effectExtent l="0" t="0" r="19050" b="146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E337F2" w:rsidR="00E337F2" w:rsidRDefault="00E337F2" w14:paraId="3F46547B" w14:textId="2F7AEA69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E337F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Lesson Observ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068CA46">
                <v:stroke joinstyle="miter"/>
                <v:path gradientshapeok="t" o:connecttype="rect"/>
              </v:shapetype>
              <v:shape id="Text Box 2" style="position:absolute;left:0;text-align:left;margin-left:387pt;margin-top:-13.5pt;width:133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">
                <v:textbox style="mso-fit-shape-to-text:t">
                  <w:txbxContent>
                    <w:p w:rsidRPr="00E337F2" w:rsidR="00E337F2" w:rsidRDefault="00E337F2" w14:paraId="3F46547B" w14:textId="2F7AEA69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E337F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Lesson Observation Form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589"/>
        <w:gridCol w:w="1598"/>
        <w:gridCol w:w="3329"/>
        <w:gridCol w:w="2041"/>
        <w:gridCol w:w="1899"/>
      </w:tblGrid>
      <w:tr w:rsidRPr="00E337F2" w:rsidR="005C14D7" w:rsidTr="00B679F8" w14:paraId="0DD182B7" w14:textId="77777777">
        <w:tc>
          <w:tcPr>
            <w:tcW w:w="1524" w:type="pct"/>
            <w:gridSpan w:val="2"/>
          </w:tcPr>
          <w:p w:rsidRPr="00E337F2" w:rsidR="005C14D7" w:rsidP="00D05C9E" w:rsidRDefault="005C14D7" w14:paraId="19AF92A1" w14:textId="6F3AA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Trainee: </w:t>
            </w:r>
          </w:p>
        </w:tc>
        <w:tc>
          <w:tcPr>
            <w:tcW w:w="1592" w:type="pct"/>
          </w:tcPr>
          <w:p w:rsidRPr="00E337F2" w:rsidR="005C14D7" w:rsidRDefault="005C14D7" w14:paraId="7F98E65A" w14:textId="5D586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Observer: </w:t>
            </w:r>
          </w:p>
        </w:tc>
        <w:tc>
          <w:tcPr>
            <w:tcW w:w="1884" w:type="pct"/>
            <w:gridSpan w:val="2"/>
          </w:tcPr>
          <w:p w:rsidRPr="00E337F2" w:rsidR="005C14D7" w:rsidP="00D05C9E" w:rsidRDefault="005C14D7" w14:paraId="27CA0FEB" w14:textId="03E20D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School: </w:t>
            </w:r>
            <w:r w:rsidR="00E73E57">
              <w:rPr>
                <w:rFonts w:asciiTheme="minorHAnsi" w:hAnsiTheme="minorHAnsi" w:cstheme="minorHAnsi"/>
                <w:sz w:val="22"/>
                <w:szCs w:val="22"/>
              </w:rPr>
              <w:t>Sch 1    Sch 2    Other</w:t>
            </w:r>
            <w:bookmarkStart w:name="_GoBack" w:id="0"/>
            <w:bookmarkEnd w:id="0"/>
          </w:p>
        </w:tc>
      </w:tr>
      <w:tr w:rsidRPr="00E337F2" w:rsidR="009F356F" w:rsidTr="009F356F" w14:paraId="61C22567" w14:textId="77777777">
        <w:tc>
          <w:tcPr>
            <w:tcW w:w="760" w:type="pct"/>
          </w:tcPr>
          <w:p w:rsidRPr="00E337F2" w:rsidR="009F356F" w:rsidP="00D05C9E" w:rsidRDefault="009F356F" w14:paraId="39905FE0" w14:textId="261AA23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  <w:r w:rsidRPr="00E337F2" w:rsidR="00A76B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3332" w:type="pct"/>
            <w:gridSpan w:val="3"/>
          </w:tcPr>
          <w:p w:rsidRPr="00E337F2" w:rsidR="009F356F" w:rsidP="00D05C9E" w:rsidRDefault="009F356F" w14:paraId="1A0EA273" w14:textId="05876B8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Subject &amp; lesson topic: </w:t>
            </w:r>
          </w:p>
        </w:tc>
        <w:tc>
          <w:tcPr>
            <w:tcW w:w="908" w:type="pct"/>
          </w:tcPr>
          <w:p w:rsidRPr="00E337F2" w:rsidR="009F356F" w:rsidP="00D05C9E" w:rsidRDefault="009F356F" w14:paraId="091ABC9A" w14:textId="2340AF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Group: </w:t>
            </w:r>
          </w:p>
        </w:tc>
      </w:tr>
    </w:tbl>
    <w:p w:rsidR="00CD5C65" w:rsidP="00550896" w:rsidRDefault="00CD5C65" w14:paraId="5B23CE6E" w14:textId="097B1FDF">
      <w:pPr>
        <w:spacing w:before="0" w:beforeAutospacing="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046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614"/>
        <w:gridCol w:w="6595"/>
        <w:gridCol w:w="1254"/>
      </w:tblGrid>
      <w:tr w:rsidRPr="00E337F2" w:rsidR="008627DC" w:rsidTr="00E337F2" w14:paraId="7FE3664C" w14:textId="68704A85">
        <w:trPr>
          <w:trHeight w:val="240"/>
        </w:trPr>
        <w:tc>
          <w:tcPr>
            <w:tcW w:w="10463" w:type="dxa"/>
            <w:gridSpan w:val="3"/>
            <w:shd w:val="clear" w:color="auto" w:fill="D9D9D9" w:themeFill="background1" w:themeFillShade="D9"/>
          </w:tcPr>
          <w:p w:rsidRPr="00E337F2" w:rsidR="008627DC" w:rsidP="00743CDE" w:rsidRDefault="008627DC" w14:paraId="36E7CB20" w14:textId="1001F791">
            <w:pPr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</w:pPr>
            <w:r w:rsidRPr="00E337F2">
              <w:rPr>
                <w:rFonts w:asciiTheme="minorHAnsi" w:hAnsiTheme="minorHAnsi"/>
                <w:b/>
                <w:bCs/>
                <w:sz w:val="22"/>
                <w:szCs w:val="22"/>
              </w:rPr>
              <w:t>Teachers’ Standards</w:t>
            </w:r>
            <w:r w:rsidR="00785D3F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focus</w:t>
            </w:r>
            <w:r w:rsidRPr="00E337F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Pr="00E337F2"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  <w:t>as agreed at the weekly review meeting</w:t>
            </w:r>
            <w:r w:rsidRPr="00E337F2" w:rsidR="00740084"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  <w:t>.</w:t>
            </w:r>
          </w:p>
        </w:tc>
      </w:tr>
      <w:tr w:rsidRPr="00E337F2" w:rsidR="00C14EB0" w:rsidTr="00E337F2" w14:paraId="77EFB290" w14:textId="77777777">
        <w:trPr>
          <w:trHeight w:val="382"/>
        </w:trPr>
        <w:tc>
          <w:tcPr>
            <w:tcW w:w="2614" w:type="dxa"/>
            <w:shd w:val="clear" w:color="auto" w:fill="D9D9D9" w:themeFill="background1" w:themeFillShade="D9"/>
          </w:tcPr>
          <w:p w:rsidRPr="00E337F2" w:rsidR="00C14EB0" w:rsidP="00416D56" w:rsidRDefault="00C14EB0" w14:paraId="78413218" w14:textId="16F24C3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Specific target (what?)</w:t>
            </w:r>
          </w:p>
        </w:tc>
        <w:tc>
          <w:tcPr>
            <w:tcW w:w="6595" w:type="dxa"/>
            <w:shd w:val="clear" w:color="auto" w:fill="D9D9D9" w:themeFill="background1" w:themeFillShade="D9"/>
          </w:tcPr>
          <w:p w:rsidRPr="00E337F2" w:rsidR="00C14EB0" w:rsidP="00416D56" w:rsidRDefault="00C14EB0" w14:paraId="782BAF83" w14:textId="640FBE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How will it be achieved in this lesson?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:rsidRPr="00E337F2" w:rsidR="00C14EB0" w:rsidP="00416D56" w:rsidRDefault="00C14EB0" w14:paraId="3EF92AE7" w14:textId="5DAD19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Teachers’ Standards</w:t>
            </w:r>
          </w:p>
        </w:tc>
      </w:tr>
      <w:tr w:rsidRPr="00E337F2" w:rsidR="00320603" w:rsidTr="00E337F2" w14:paraId="0532B06A" w14:textId="77777777">
        <w:trPr>
          <w:trHeight w:val="282"/>
        </w:trPr>
        <w:tc>
          <w:tcPr>
            <w:tcW w:w="2614" w:type="dxa"/>
          </w:tcPr>
          <w:p w:rsidRPr="00E337F2" w:rsidR="00320603" w:rsidP="00416D56" w:rsidRDefault="00320603" w14:paraId="0C98F221" w14:textId="5C9D7E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95" w:type="dxa"/>
          </w:tcPr>
          <w:p w:rsidRPr="00E337F2" w:rsidR="00320603" w:rsidP="00416D56" w:rsidRDefault="00320603" w14:paraId="628D85CC" w14:textId="0931F5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4" w:type="dxa"/>
          </w:tcPr>
          <w:p w:rsidRPr="00E337F2" w:rsidR="00320603" w:rsidP="00416D56" w:rsidRDefault="00320603" w14:paraId="6A52CA95" w14:textId="0E2053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C14EB0" w:rsidTr="00E337F2" w14:paraId="756B2323" w14:textId="2FC4A7AD">
        <w:trPr>
          <w:trHeight w:val="279"/>
        </w:trPr>
        <w:tc>
          <w:tcPr>
            <w:tcW w:w="2614" w:type="dxa"/>
          </w:tcPr>
          <w:p w:rsidRPr="00E337F2" w:rsidR="00923E77" w:rsidP="00416D56" w:rsidRDefault="00923E77" w14:paraId="15AEBBF2" w14:textId="2CA1F4F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95" w:type="dxa"/>
          </w:tcPr>
          <w:p w:rsidRPr="00E337F2" w:rsidR="00C14EB0" w:rsidP="00416D56" w:rsidRDefault="00C14EB0" w14:paraId="4B484214" w14:textId="7432C05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4" w:type="dxa"/>
          </w:tcPr>
          <w:p w:rsidRPr="00E337F2" w:rsidR="00C14EB0" w:rsidP="00416D56" w:rsidRDefault="00C14EB0" w14:paraId="26615B96" w14:textId="13E21FE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961076" w:rsidR="00B457F1" w:rsidP="00E15209" w:rsidRDefault="00B457F1" w14:paraId="7E8EC464" w14:textId="77777777">
      <w:pPr>
        <w:pStyle w:val="NoSpacing"/>
        <w:spacing w:beforeAutospacing="0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629"/>
        <w:gridCol w:w="2827"/>
      </w:tblGrid>
      <w:tr w:rsidRPr="00E337F2" w:rsidR="00743723" w:rsidTr="00C8691B" w14:paraId="582D8FAE" w14:textId="72968EF5">
        <w:trPr>
          <w:trHeight w:val="510"/>
        </w:trPr>
        <w:tc>
          <w:tcPr>
            <w:tcW w:w="3648" w:type="pct"/>
            <w:shd w:val="clear" w:color="auto" w:fill="D9D9D9" w:themeFill="background1" w:themeFillShade="D9"/>
          </w:tcPr>
          <w:p w:rsidRPr="00E337F2" w:rsidR="00743723" w:rsidP="00C8691B" w:rsidRDefault="00743723" w14:paraId="3484729C" w14:textId="078A6BC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bserver’s comments: </w:t>
            </w:r>
          </w:p>
        </w:tc>
        <w:tc>
          <w:tcPr>
            <w:tcW w:w="1352" w:type="pct"/>
            <w:shd w:val="clear" w:color="auto" w:fill="D9D9D9" w:themeFill="background1" w:themeFillShade="D9"/>
          </w:tcPr>
          <w:p w:rsidRPr="00E337F2" w:rsidR="00743723" w:rsidP="000613E3" w:rsidRDefault="00E96477" w14:paraId="14F7354F" w14:textId="4009414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sz w:val="22"/>
                <w:szCs w:val="22"/>
              </w:rPr>
              <w:t>Questions for the post lesson discussion:</w:t>
            </w:r>
          </w:p>
        </w:tc>
      </w:tr>
      <w:tr w:rsidRPr="00E337F2" w:rsidR="00E253F4" w:rsidTr="00C8691B" w14:paraId="6FC6E19B" w14:textId="77777777">
        <w:trPr>
          <w:trHeight w:val="886"/>
        </w:trPr>
        <w:tc>
          <w:tcPr>
            <w:tcW w:w="3648" w:type="pct"/>
          </w:tcPr>
          <w:p w:rsidRPr="00E337F2" w:rsidR="00E253F4" w:rsidP="00A53B22" w:rsidRDefault="00BF7E66" w14:paraId="3EB0E96C" w14:textId="4E4F2106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E337F2">
              <w:rPr>
                <w:rFonts w:asciiTheme="minorHAnsi" w:hAnsiTheme="minorHAnsi"/>
                <w:bCs/>
                <w:sz w:val="20"/>
                <w:szCs w:val="20"/>
              </w:rPr>
              <w:t>Comment</w:t>
            </w:r>
            <w:r w:rsidRPr="00E337F2" w:rsidR="00A53B22">
              <w:rPr>
                <w:rFonts w:asciiTheme="minorHAnsi" w:hAnsiTheme="minorHAnsi"/>
                <w:bCs/>
                <w:sz w:val="20"/>
                <w:szCs w:val="20"/>
              </w:rPr>
              <w:t xml:space="preserve">s might include reference to </w:t>
            </w:r>
            <w:r w:rsidRPr="00E337F2" w:rsidR="00DC6262">
              <w:rPr>
                <w:rFonts w:asciiTheme="minorHAnsi" w:hAnsiTheme="minorHAnsi"/>
                <w:bCs/>
                <w:sz w:val="20"/>
                <w:szCs w:val="20"/>
              </w:rPr>
              <w:t>behaviour management</w:t>
            </w:r>
            <w:r w:rsidRPr="00E337F2" w:rsidR="00A53B22">
              <w:rPr>
                <w:rFonts w:asciiTheme="minorHAnsi" w:hAnsiTheme="minorHAnsi"/>
                <w:bCs/>
                <w:sz w:val="20"/>
                <w:szCs w:val="20"/>
              </w:rPr>
              <w:t xml:space="preserve"> (TS1 and 7), how pupils learn, classroom teaching and adaptive practice</w:t>
            </w:r>
            <w:r w:rsidRPr="00E337F2" w:rsidR="00264257">
              <w:rPr>
                <w:rFonts w:asciiTheme="minorHAnsi" w:hAnsiTheme="minorHAnsi"/>
                <w:bCs/>
                <w:sz w:val="20"/>
                <w:szCs w:val="20"/>
              </w:rPr>
              <w:t xml:space="preserve"> to suit individual needs</w:t>
            </w:r>
            <w:r w:rsidRPr="00E337F2" w:rsidR="00A53B22">
              <w:rPr>
                <w:rFonts w:asciiTheme="minorHAnsi" w:hAnsiTheme="minorHAnsi"/>
                <w:bCs/>
                <w:sz w:val="20"/>
                <w:szCs w:val="20"/>
              </w:rPr>
              <w:t xml:space="preserve"> (TS2, TS4 and TS5)</w:t>
            </w:r>
            <w:r w:rsidRPr="00E337F2" w:rsidR="00DC6262">
              <w:rPr>
                <w:rFonts w:asciiTheme="minorHAnsi" w:hAnsiTheme="minorHAnsi"/>
                <w:bCs/>
                <w:sz w:val="20"/>
                <w:szCs w:val="20"/>
              </w:rPr>
              <w:t>, curriculum</w:t>
            </w:r>
            <w:r w:rsidRPr="00E337F2" w:rsidR="00A53B22">
              <w:rPr>
                <w:rFonts w:asciiTheme="minorHAnsi" w:hAnsiTheme="minorHAnsi"/>
                <w:bCs/>
                <w:sz w:val="20"/>
                <w:szCs w:val="20"/>
              </w:rPr>
              <w:t xml:space="preserve"> (TS3)</w:t>
            </w:r>
            <w:r w:rsidRPr="00E337F2" w:rsidR="00DC6262">
              <w:rPr>
                <w:rFonts w:asciiTheme="minorHAnsi" w:hAnsiTheme="minorHAnsi"/>
                <w:bCs/>
                <w:sz w:val="20"/>
                <w:szCs w:val="20"/>
              </w:rPr>
              <w:t>, assessment</w:t>
            </w:r>
            <w:r w:rsidRPr="00E337F2" w:rsidR="00A53B22">
              <w:rPr>
                <w:rFonts w:asciiTheme="minorHAnsi" w:hAnsiTheme="minorHAnsi"/>
                <w:bCs/>
                <w:sz w:val="20"/>
                <w:szCs w:val="20"/>
              </w:rPr>
              <w:t xml:space="preserve"> (TS6)</w:t>
            </w:r>
            <w:r w:rsidRPr="00E337F2" w:rsidR="00DC6262">
              <w:rPr>
                <w:rFonts w:asciiTheme="minorHAnsi" w:hAnsiTheme="minorHAnsi"/>
                <w:bCs/>
                <w:sz w:val="20"/>
                <w:szCs w:val="20"/>
              </w:rPr>
              <w:t xml:space="preserve"> and professional behaviours </w:t>
            </w:r>
            <w:r w:rsidRPr="00E337F2" w:rsidR="00A53B22">
              <w:rPr>
                <w:rFonts w:asciiTheme="minorHAnsi" w:hAnsiTheme="minorHAnsi"/>
                <w:bCs/>
                <w:sz w:val="20"/>
                <w:szCs w:val="20"/>
              </w:rPr>
              <w:t xml:space="preserve">(TS8) </w:t>
            </w:r>
            <w:r w:rsidRPr="00E337F2" w:rsidR="00DC6262">
              <w:rPr>
                <w:rFonts w:asciiTheme="minorHAnsi" w:hAnsiTheme="minorHAnsi"/>
                <w:bCs/>
                <w:sz w:val="20"/>
                <w:szCs w:val="20"/>
              </w:rPr>
              <w:t>observ</w:t>
            </w:r>
            <w:r w:rsidRPr="00E337F2" w:rsidR="00247EE3">
              <w:rPr>
                <w:rFonts w:asciiTheme="minorHAnsi" w:hAnsiTheme="minorHAnsi"/>
                <w:bCs/>
                <w:sz w:val="20"/>
                <w:szCs w:val="20"/>
              </w:rPr>
              <w:t>ed.</w:t>
            </w:r>
          </w:p>
        </w:tc>
        <w:tc>
          <w:tcPr>
            <w:tcW w:w="1352" w:type="pct"/>
          </w:tcPr>
          <w:p w:rsidRPr="00E337F2" w:rsidR="00E253F4" w:rsidP="00B650AD" w:rsidRDefault="00A53B22" w14:paraId="23F7AD7A" w14:textId="2F148686">
            <w:pPr>
              <w:spacing w:before="0" w:before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0"/>
                <w:szCs w:val="20"/>
              </w:rPr>
              <w:t>Positive opening question:</w:t>
            </w:r>
          </w:p>
        </w:tc>
      </w:tr>
      <w:tr w:rsidRPr="00E337F2" w:rsidR="00743723" w:rsidTr="00E337F2" w14:paraId="642B7D2B" w14:textId="75EA34F3">
        <w:trPr>
          <w:trHeight w:val="3914"/>
        </w:trPr>
        <w:tc>
          <w:tcPr>
            <w:tcW w:w="3648" w:type="pct"/>
          </w:tcPr>
          <w:p w:rsidRPr="00E337F2" w:rsidR="00743723" w:rsidP="007626AA" w:rsidRDefault="00743723" w14:paraId="0A1F0C67" w14:textId="5283162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2" w:type="pct"/>
          </w:tcPr>
          <w:p w:rsidRPr="00E337F2" w:rsidR="003F2E9B" w:rsidP="00C8691B" w:rsidRDefault="003F2E9B" w14:paraId="34FE4B42" w14:textId="25D11FCC">
            <w:pPr>
              <w:spacing w:before="0" w:beforeAutospacing="0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</w:tbl>
    <w:p w:rsidR="00A07573" w:rsidP="00D84503" w:rsidRDefault="00A07573" w14:paraId="18DFEEF9" w14:textId="77777777">
      <w:pPr>
        <w:spacing w:before="0" w:beforeAutospacing="0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476"/>
        <w:gridCol w:w="6980"/>
      </w:tblGrid>
      <w:tr w:rsidRPr="00E337F2" w:rsidR="00C14EB0" w:rsidTr="00E337F2" w14:paraId="61E35503" w14:textId="77777777">
        <w:trPr>
          <w:trHeight w:val="174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Pr="00E337F2" w:rsidR="00C14EB0" w:rsidP="002D0FAB" w:rsidRDefault="00164149" w14:paraId="1A705115" w14:textId="621BAEF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Review of</w:t>
            </w:r>
            <w:r w:rsidRPr="00E337F2" w:rsidR="00C14EB0">
              <w:rPr>
                <w:rFonts w:asciiTheme="minorHAnsi" w:hAnsiTheme="minorHAnsi"/>
                <w:b/>
                <w:sz w:val="22"/>
                <w:szCs w:val="22"/>
              </w:rPr>
              <w:t xml:space="preserve"> targets</w:t>
            </w:r>
          </w:p>
        </w:tc>
      </w:tr>
      <w:tr w:rsidRPr="00E337F2" w:rsidR="00C14EB0" w:rsidTr="00D86457" w14:paraId="2D17B289" w14:textId="77777777">
        <w:trPr>
          <w:trHeight w:val="1506"/>
        </w:trPr>
        <w:tc>
          <w:tcPr>
            <w:tcW w:w="5000" w:type="pct"/>
            <w:gridSpan w:val="2"/>
          </w:tcPr>
          <w:p w:rsidRPr="00E337F2" w:rsidR="00C14EB0" w:rsidP="002D0FAB" w:rsidRDefault="00C14EB0" w14:paraId="7BFCD22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E337F2" w:rsidR="005A2A13" w:rsidTr="00E337F2" w14:paraId="5A5FB560" w14:textId="77777777">
        <w:trPr>
          <w:trHeight w:val="18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Pr="00E337F2" w:rsidR="005A2A13" w:rsidP="000613E3" w:rsidRDefault="005A2A13" w14:paraId="35320111" w14:textId="5F0118B5">
            <w:pP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mmary of key strengths:</w:t>
            </w:r>
            <w:r w:rsidRPr="00E337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</w:tr>
      <w:tr w:rsidRPr="00E337F2" w:rsidR="005A2A13" w:rsidTr="00D86457" w14:paraId="297D2309" w14:textId="77777777">
        <w:trPr>
          <w:trHeight w:val="426"/>
        </w:trPr>
        <w:tc>
          <w:tcPr>
            <w:tcW w:w="5000" w:type="pct"/>
            <w:gridSpan w:val="2"/>
            <w:shd w:val="clear" w:color="auto" w:fill="FFFFFF" w:themeFill="background1"/>
          </w:tcPr>
          <w:p w:rsidR="005A2A13" w:rsidP="00D05C9E" w:rsidRDefault="005A2A13" w14:paraId="1C6A9010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="00164149" w:rsidP="00D05C9E" w:rsidRDefault="00164149" w14:paraId="1BDFEF8E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="00164149" w:rsidP="00D05C9E" w:rsidRDefault="00164149" w14:paraId="18BA1C61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="00164149" w:rsidP="00D05C9E" w:rsidRDefault="00164149" w14:paraId="37645C40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Pr="00E337F2" w:rsidR="00164149" w:rsidP="00D05C9E" w:rsidRDefault="00164149" w14:paraId="4E4E3612" w14:textId="36DF80FE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</w:tr>
      <w:tr w:rsidRPr="00E337F2" w:rsidR="00690089" w:rsidTr="00D86457" w14:paraId="4D0D698F" w14:textId="72046348">
        <w:trPr>
          <w:trHeight w:val="426"/>
        </w:trPr>
        <w:tc>
          <w:tcPr>
            <w:tcW w:w="1662" w:type="pct"/>
            <w:shd w:val="clear" w:color="auto" w:fill="D9D9D9" w:themeFill="background1" w:themeFillShade="D9"/>
          </w:tcPr>
          <w:p w:rsidRPr="00E337F2" w:rsidR="00690089" w:rsidP="752E4EA8" w:rsidRDefault="00690089" w14:paraId="736DCBD6" w14:textId="358E3BBE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reas for development</w:t>
            </w:r>
            <w:r w:rsidRPr="00E337F2" w:rsidR="00585FD2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>- these sho</w:t>
            </w:r>
            <w:r w:rsidRPr="00E337F2" w:rsidR="00D05C9E">
              <w:rPr>
                <w:rFonts w:asciiTheme="minorHAnsi" w:hAnsiTheme="minorHAnsi" w:cstheme="minorBidi"/>
                <w:sz w:val="22"/>
                <w:szCs w:val="22"/>
              </w:rPr>
              <w:t>uld feed into the weekly review</w:t>
            </w:r>
          </w:p>
        </w:tc>
        <w:tc>
          <w:tcPr>
            <w:tcW w:w="3338" w:type="pct"/>
            <w:shd w:val="clear" w:color="auto" w:fill="D9D9D9" w:themeFill="background1" w:themeFillShade="D9"/>
          </w:tcPr>
          <w:p w:rsidRPr="00E337F2" w:rsidR="008627DC" w:rsidP="752E4EA8" w:rsidRDefault="00690089" w14:paraId="2D61B140" w14:textId="4272C1EB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Suggestions </w:t>
            </w:r>
            <w:r w:rsidR="00785D3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(2-3) 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for addressing the </w:t>
            </w:r>
            <w:r w:rsidRPr="00E337F2" w:rsidR="00585FD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reas for development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                                                 </w:t>
            </w:r>
            <w:r w:rsidRPr="00E337F2" w:rsidR="008627D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         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>(refer to the Meeting the Teachers’ Standards booklet where appropriate)</w:t>
            </w:r>
          </w:p>
        </w:tc>
      </w:tr>
      <w:tr w:rsidRPr="00E337F2" w:rsidR="00690089" w:rsidTr="00D86457" w14:paraId="2BE0D977" w14:textId="01E286CE">
        <w:trPr>
          <w:trHeight w:val="547"/>
        </w:trPr>
        <w:tc>
          <w:tcPr>
            <w:tcW w:w="1662" w:type="pct"/>
          </w:tcPr>
          <w:p w:rsidRPr="00E337F2" w:rsidR="00690089" w:rsidRDefault="00690089" w14:paraId="169770EA" w14:textId="48106E05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338" w:type="pct"/>
          </w:tcPr>
          <w:p w:rsidRPr="00E337F2" w:rsidR="00690089" w:rsidP="008627DC" w:rsidRDefault="00690089" w14:paraId="6A5A4E79" w14:textId="7D6FE0C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690089" w:rsidTr="00D86457" w14:paraId="44B46404" w14:textId="20E8ABC9">
        <w:trPr>
          <w:trHeight w:val="564"/>
        </w:trPr>
        <w:tc>
          <w:tcPr>
            <w:tcW w:w="1662" w:type="pct"/>
          </w:tcPr>
          <w:p w:rsidRPr="00E337F2" w:rsidR="00690089" w:rsidRDefault="00690089" w14:paraId="6C0366B2" w14:textId="17BCE8A1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338" w:type="pct"/>
          </w:tcPr>
          <w:p w:rsidRPr="00E337F2" w:rsidR="00690089" w:rsidP="008627DC" w:rsidRDefault="00690089" w14:paraId="1912FD30" w14:textId="4D7189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214E09" w:rsidR="00214E09" w:rsidP="00093470" w:rsidRDefault="00214E09" w14:paraId="421F0BE7" w14:textId="6A073981">
      <w:pPr>
        <w:rPr>
          <w:rFonts w:asciiTheme="minorHAnsi" w:hAnsiTheme="minorHAnsi"/>
        </w:rPr>
      </w:pPr>
    </w:p>
    <w:sectPr w:rsidRPr="00214E09" w:rsidR="00214E09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421582" w14:textId="77777777" w:rsidR="00695565" w:rsidRDefault="00695565" w:rsidP="00214E09">
      <w:pPr>
        <w:spacing w:before="0"/>
      </w:pPr>
      <w:r>
        <w:separator/>
      </w:r>
    </w:p>
  </w:endnote>
  <w:endnote w:type="continuationSeparator" w:id="0">
    <w:p w14:paraId="2A8ECF65" w14:textId="77777777" w:rsidR="00695565" w:rsidRDefault="00695565" w:rsidP="00214E09">
      <w:pPr>
        <w:spacing w:before="0"/>
      </w:pPr>
      <w:r>
        <w:continuationSeparator/>
      </w:r>
    </w:p>
  </w:endnote>
  <w:endnote w:type="continuationNotice" w:id="1">
    <w:p w14:paraId="621AEEF1" w14:textId="77777777" w:rsidR="00695565" w:rsidRDefault="00695565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B9D44" w14:textId="7FD38602" w:rsidR="00B20375" w:rsidRPr="00E337F2" w:rsidRDefault="00E337F2" w:rsidP="00E337F2">
    <w:pPr>
      <w:rPr>
        <w:rFonts w:asciiTheme="minorHAnsi" w:hAnsiTheme="minorHAnsi" w:cstheme="minorHAnsi"/>
        <w:sz w:val="22"/>
        <w:szCs w:val="22"/>
      </w:rPr>
    </w:pPr>
    <w:r w:rsidRPr="00E337F2">
      <w:rPr>
        <w:rFonts w:asciiTheme="minorHAnsi" w:hAnsiTheme="minorHAnsi" w:cstheme="minorHAnsi"/>
        <w:sz w:val="22"/>
        <w:szCs w:val="22"/>
      </w:rPr>
      <w:t>Mentors should keep a copy of this form for their records. A copy must be given to the trainee within one day of the observation. This must be uploaded to PebblePad for subject tutors to review. Three formal observations needed per week</w:t>
    </w:r>
    <w:r>
      <w:rPr>
        <w:rFonts w:asciiTheme="minorHAnsi" w:hAnsiTheme="minorHAnsi" w:cstheme="minorHAnsi"/>
        <w:sz w:val="22"/>
        <w:szCs w:val="22"/>
      </w:rPr>
      <w:t xml:space="preserve"> </w:t>
    </w:r>
    <w:r w:rsidR="00B20375">
      <w:rPr>
        <w:rFonts w:asciiTheme="minorHAnsi" w:hAnsiTheme="minorHAnsi" w:cstheme="minorHAnsi"/>
        <w:sz w:val="22"/>
        <w:szCs w:val="22"/>
      </w:rPr>
      <w:t>Issues raised on this sheet have been discussed face-to-face in detailed feedback which goes beyond these not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70CADC" w14:textId="77777777" w:rsidR="00695565" w:rsidRDefault="00695565" w:rsidP="00214E09">
      <w:pPr>
        <w:spacing w:before="0"/>
      </w:pPr>
      <w:r>
        <w:separator/>
      </w:r>
    </w:p>
  </w:footnote>
  <w:footnote w:type="continuationSeparator" w:id="0">
    <w:p w14:paraId="376E1004" w14:textId="77777777" w:rsidR="00695565" w:rsidRDefault="00695565" w:rsidP="00214E09">
      <w:pPr>
        <w:spacing w:before="0"/>
      </w:pPr>
      <w:r>
        <w:continuationSeparator/>
      </w:r>
    </w:p>
  </w:footnote>
  <w:footnote w:type="continuationNotice" w:id="1">
    <w:p w14:paraId="263E9ACC" w14:textId="77777777" w:rsidR="00695565" w:rsidRDefault="00695565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A1367"/>
    <w:multiLevelType w:val="hybridMultilevel"/>
    <w:tmpl w:val="0EF41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0E386C"/>
    <w:multiLevelType w:val="hybridMultilevel"/>
    <w:tmpl w:val="75A47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CD659A"/>
    <w:multiLevelType w:val="hybridMultilevel"/>
    <w:tmpl w:val="0CE40664"/>
    <w:lvl w:ilvl="0" w:tplc="9912D8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20C3D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1C3D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8CDB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BC86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DE6A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4CCA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5A95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DA76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4244FE"/>
    <w:multiLevelType w:val="hybridMultilevel"/>
    <w:tmpl w:val="FB7C6644"/>
    <w:lvl w:ilvl="0" w:tplc="BFFEFF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220F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C66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86B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12C8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088A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9EFB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589C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7493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jMzNDCwsDQzMDNU0lEKTi0uzszPAykwrAUA3CF1JCwAAAA="/>
  </w:docVars>
  <w:rsids>
    <w:rsidRoot w:val="00CD5C65"/>
    <w:rsid w:val="00032E57"/>
    <w:rsid w:val="00036433"/>
    <w:rsid w:val="000478E5"/>
    <w:rsid w:val="000613E3"/>
    <w:rsid w:val="000626D3"/>
    <w:rsid w:val="00093470"/>
    <w:rsid w:val="000B31AD"/>
    <w:rsid w:val="000C5E2A"/>
    <w:rsid w:val="000D7C89"/>
    <w:rsid w:val="000E2AE5"/>
    <w:rsid w:val="000E48C7"/>
    <w:rsid w:val="001629D6"/>
    <w:rsid w:val="00164149"/>
    <w:rsid w:val="001E56E7"/>
    <w:rsid w:val="001F5F78"/>
    <w:rsid w:val="00214E09"/>
    <w:rsid w:val="002360A3"/>
    <w:rsid w:val="00245AEB"/>
    <w:rsid w:val="00247EE3"/>
    <w:rsid w:val="00264257"/>
    <w:rsid w:val="00266AF0"/>
    <w:rsid w:val="0028422F"/>
    <w:rsid w:val="002A45FD"/>
    <w:rsid w:val="002D0FAB"/>
    <w:rsid w:val="002E4CA4"/>
    <w:rsid w:val="002F0715"/>
    <w:rsid w:val="002F5D74"/>
    <w:rsid w:val="00320603"/>
    <w:rsid w:val="00333086"/>
    <w:rsid w:val="0034169C"/>
    <w:rsid w:val="003571A7"/>
    <w:rsid w:val="003A7562"/>
    <w:rsid w:val="003C20E0"/>
    <w:rsid w:val="003D1EE3"/>
    <w:rsid w:val="003D4DF5"/>
    <w:rsid w:val="003F2E9B"/>
    <w:rsid w:val="00415275"/>
    <w:rsid w:val="00416D56"/>
    <w:rsid w:val="004410C3"/>
    <w:rsid w:val="004611B2"/>
    <w:rsid w:val="0048018A"/>
    <w:rsid w:val="00484EE3"/>
    <w:rsid w:val="004859ED"/>
    <w:rsid w:val="00487E17"/>
    <w:rsid w:val="004D07A4"/>
    <w:rsid w:val="005156E7"/>
    <w:rsid w:val="005416A1"/>
    <w:rsid w:val="00550896"/>
    <w:rsid w:val="00555B84"/>
    <w:rsid w:val="005652BA"/>
    <w:rsid w:val="005856D2"/>
    <w:rsid w:val="00585FD2"/>
    <w:rsid w:val="005A2A13"/>
    <w:rsid w:val="005B4585"/>
    <w:rsid w:val="005B7F5F"/>
    <w:rsid w:val="005C14D7"/>
    <w:rsid w:val="00613A6A"/>
    <w:rsid w:val="006175A0"/>
    <w:rsid w:val="006243A7"/>
    <w:rsid w:val="0062678B"/>
    <w:rsid w:val="00631B0E"/>
    <w:rsid w:val="0068698E"/>
    <w:rsid w:val="00690089"/>
    <w:rsid w:val="00695565"/>
    <w:rsid w:val="007064F1"/>
    <w:rsid w:val="00721E27"/>
    <w:rsid w:val="007260EE"/>
    <w:rsid w:val="00730043"/>
    <w:rsid w:val="00740084"/>
    <w:rsid w:val="00743723"/>
    <w:rsid w:val="00743CDE"/>
    <w:rsid w:val="00747FE0"/>
    <w:rsid w:val="007527B6"/>
    <w:rsid w:val="00755802"/>
    <w:rsid w:val="007626AA"/>
    <w:rsid w:val="00762AC4"/>
    <w:rsid w:val="00773CA8"/>
    <w:rsid w:val="00785D3F"/>
    <w:rsid w:val="007D2C19"/>
    <w:rsid w:val="00804749"/>
    <w:rsid w:val="008627DC"/>
    <w:rsid w:val="008B34F3"/>
    <w:rsid w:val="008D2903"/>
    <w:rsid w:val="00923E77"/>
    <w:rsid w:val="00925359"/>
    <w:rsid w:val="00931C7B"/>
    <w:rsid w:val="00942B51"/>
    <w:rsid w:val="00961076"/>
    <w:rsid w:val="009B24D1"/>
    <w:rsid w:val="009D4019"/>
    <w:rsid w:val="009D5C68"/>
    <w:rsid w:val="009F356F"/>
    <w:rsid w:val="009F4CDA"/>
    <w:rsid w:val="00A04961"/>
    <w:rsid w:val="00A07573"/>
    <w:rsid w:val="00A50E0E"/>
    <w:rsid w:val="00A53B22"/>
    <w:rsid w:val="00A55574"/>
    <w:rsid w:val="00A578F9"/>
    <w:rsid w:val="00A76BF3"/>
    <w:rsid w:val="00A816A2"/>
    <w:rsid w:val="00A84FBB"/>
    <w:rsid w:val="00AA354D"/>
    <w:rsid w:val="00AB428E"/>
    <w:rsid w:val="00AC44FC"/>
    <w:rsid w:val="00B04D59"/>
    <w:rsid w:val="00B10FC5"/>
    <w:rsid w:val="00B20375"/>
    <w:rsid w:val="00B457F1"/>
    <w:rsid w:val="00B650AD"/>
    <w:rsid w:val="00B679F8"/>
    <w:rsid w:val="00B953D2"/>
    <w:rsid w:val="00BA1F0C"/>
    <w:rsid w:val="00BA51AC"/>
    <w:rsid w:val="00BC2447"/>
    <w:rsid w:val="00BF3EE8"/>
    <w:rsid w:val="00BF7E66"/>
    <w:rsid w:val="00C14EB0"/>
    <w:rsid w:val="00C268FD"/>
    <w:rsid w:val="00C45301"/>
    <w:rsid w:val="00C81532"/>
    <w:rsid w:val="00C8691B"/>
    <w:rsid w:val="00C91940"/>
    <w:rsid w:val="00C96B39"/>
    <w:rsid w:val="00CA025C"/>
    <w:rsid w:val="00CD1DF8"/>
    <w:rsid w:val="00CD5C65"/>
    <w:rsid w:val="00CF3237"/>
    <w:rsid w:val="00D05C9E"/>
    <w:rsid w:val="00D35EC1"/>
    <w:rsid w:val="00D37ACF"/>
    <w:rsid w:val="00D84503"/>
    <w:rsid w:val="00D86457"/>
    <w:rsid w:val="00D96455"/>
    <w:rsid w:val="00DC30C0"/>
    <w:rsid w:val="00DC6262"/>
    <w:rsid w:val="00DE3160"/>
    <w:rsid w:val="00DE58A4"/>
    <w:rsid w:val="00E1418F"/>
    <w:rsid w:val="00E15209"/>
    <w:rsid w:val="00E253F4"/>
    <w:rsid w:val="00E337F2"/>
    <w:rsid w:val="00E62C23"/>
    <w:rsid w:val="00E73E57"/>
    <w:rsid w:val="00E8602F"/>
    <w:rsid w:val="00E869BE"/>
    <w:rsid w:val="00E96477"/>
    <w:rsid w:val="00ED112D"/>
    <w:rsid w:val="00ED2B6D"/>
    <w:rsid w:val="00F07BAF"/>
    <w:rsid w:val="00F1143D"/>
    <w:rsid w:val="00F17964"/>
    <w:rsid w:val="00F46930"/>
    <w:rsid w:val="00F47FD6"/>
    <w:rsid w:val="00FA215B"/>
    <w:rsid w:val="00FA3E4E"/>
    <w:rsid w:val="00FB5A9B"/>
    <w:rsid w:val="00FD1180"/>
    <w:rsid w:val="0B591B43"/>
    <w:rsid w:val="1BC249A5"/>
    <w:rsid w:val="1D5C539E"/>
    <w:rsid w:val="253D7E3C"/>
    <w:rsid w:val="366D5031"/>
    <w:rsid w:val="3686788E"/>
    <w:rsid w:val="39E5F8DD"/>
    <w:rsid w:val="406019D2"/>
    <w:rsid w:val="4507C6FB"/>
    <w:rsid w:val="4D4BDFE4"/>
    <w:rsid w:val="591002BC"/>
    <w:rsid w:val="595FB450"/>
    <w:rsid w:val="59FFA262"/>
    <w:rsid w:val="6E2B28B2"/>
    <w:rsid w:val="7113BAEB"/>
    <w:rsid w:val="752E4EA8"/>
    <w:rsid w:val="75A7875C"/>
    <w:rsid w:val="75B8905D"/>
    <w:rsid w:val="75C84235"/>
    <w:rsid w:val="7DDA0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5E023"/>
  <w15:docId w15:val="{00C1AA00-FC90-45FB-8B8A-E65315793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7FB3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4E0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B7FB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B7FB3"/>
    <w:rPr>
      <w:rFonts w:ascii="Arial" w:eastAsia="Times New Roman" w:hAnsi="Arial" w:cs="Arial"/>
      <w:b/>
      <w:bCs/>
      <w:sz w:val="26"/>
      <w:szCs w:val="26"/>
    </w:rPr>
  </w:style>
  <w:style w:type="paragraph" w:styleId="NoSpacing">
    <w:name w:val="No Spacing"/>
    <w:uiPriority w:val="1"/>
    <w:qFormat/>
    <w:rsid w:val="00C35820"/>
    <w:pPr>
      <w:spacing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14E09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214E0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14E09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214E0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4E0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C2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C2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60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21868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03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030326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0744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3496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4962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2198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3574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1811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03059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CB9A8307B78043AD413147CBA79EEE" ma:contentTypeVersion="15" ma:contentTypeDescription="Create a new document." ma:contentTypeScope="" ma:versionID="feeb1e0039b1ed205df6243b51a48f0b">
  <xsd:schema xmlns:xsd="http://www.w3.org/2001/XMLSchema" xmlns:xs="http://www.w3.org/2001/XMLSchema" xmlns:p="http://schemas.microsoft.com/office/2006/metadata/properties" xmlns:ns1="http://schemas.microsoft.com/sharepoint/v3" xmlns:ns3="55a82d09-cf1d-452a-96d8-56f9a88d4d47" xmlns:ns4="1fdc4896-d213-41ae-b2b8-2a7ee76dd895" targetNamespace="http://schemas.microsoft.com/office/2006/metadata/properties" ma:root="true" ma:fieldsID="629c7c0fa331dd5976aa26607b4d2d69" ns1:_="" ns3:_="" ns4:_="">
    <xsd:import namespace="http://schemas.microsoft.com/sharepoint/v3"/>
    <xsd:import namespace="55a82d09-cf1d-452a-96d8-56f9a88d4d47"/>
    <xsd:import namespace="1fdc4896-d213-41ae-b2b8-2a7ee76dd8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3:MediaServiceOCR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82d09-cf1d-452a-96d8-56f9a88d4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dc4896-d213-41ae-b2b8-2a7ee76dd89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dc4896-d213-41ae-b2b8-2a7ee76dd895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AC6223C-3C0C-46AF-BA5F-83ADF57D52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F38D43-8467-48EE-9755-E3F6277C7A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5a82d09-cf1d-452a-96d8-56f9a88d4d47"/>
    <ds:schemaRef ds:uri="1fdc4896-d213-41ae-b2b8-2a7ee76dd8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77B274-73F2-4E6A-8903-C463A62D3D1D}">
  <ds:schemaRefs>
    <ds:schemaRef ds:uri="http://purl.org/dc/elements/1.1/"/>
    <ds:schemaRef ds:uri="http://schemas.microsoft.com/office/2006/metadata/properties"/>
    <ds:schemaRef ds:uri="55a82d09-cf1d-452a-96d8-56f9a88d4d47"/>
    <ds:schemaRef ds:uri="http://schemas.microsoft.com/sharepoint/v3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1fdc4896-d213-41ae-b2b8-2a7ee76dd89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observation template 2021 (new)</dc:title>
  <dc:subject>
  </dc:subject>
  <dc:creator>Claire Rowlands</dc:creator>
  <cp:keywords>
  </cp:keywords>
  <cp:lastModifiedBy>Annabel Truman</cp:lastModifiedBy>
  <cp:revision>6</cp:revision>
  <cp:lastPrinted>2014-11-20T21:34:00Z</cp:lastPrinted>
  <dcterms:created xsi:type="dcterms:W3CDTF">2020-12-08T18:50:00Z</dcterms:created>
  <dcterms:modified xsi:type="dcterms:W3CDTF">2021-02-04T08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CB9A8307B78043AD413147CBA79EEE</vt:lpwstr>
  </property>
  <property fmtid="{D5CDD505-2E9C-101B-9397-08002B2CF9AE}" pid="3" name="Order">
    <vt:r8>4271000</vt:r8>
  </property>
  <property fmtid="{D5CDD505-2E9C-101B-9397-08002B2CF9AE}" pid="4" name="ComplianceAssetId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emplateUrl">
    <vt:lpwstr/>
  </property>
</Properties>
</file>